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7ff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EMAxCt4D335INfECi+/Rzkv1oVKlNH8iATYJ+LOJV/wAU2dV6nc0Hz/XvPwhID4WlJ5spHqoQTFQ2G3hCEdM1PFNtivUGXhuSkIS1oZ8t/a0Ff70MK8J1emiqnxtPfAXr7zFeGcoiqqul4pQvDRkzGKvnfI9qMjbTN/ZXZdkMS1ee8am/MFs5ovIgDef62VO3TFzGtD5H1QmDtEst8BVIbIYdGfMVlqOgrzlzvAQMXaWcGesHk+XJAvFdyL+bMh5jEZ7Xh0za7b95fbRoZ+o8cAt5xRtUNhoLeQVGvkjJjXw2585ZUrVxfsSL2zW9cL5VbhvMa+X89YFZGTn2xv2AJwKz26jPJie1Fs5L34XqaGcpe8Ffd10+ybF+777vfgHYuGALFRvRc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h cool! It suddenly started to work. Looks like we're in business.</w:t>
      </w:r>
    </w:p>
    <w:p>
      <w:pPr>
        <w:pStyle w:val="BodyText"/>
      </w:pPr>
      <w:r>
        <w:t xml:space="preserve">Cheers,</w:t>
      </w:r>
    </w:p>
    <w:p>
      <w:pPr>
        <w:pStyle w:val="BodyText"/>
      </w:pPr>
      <w:r>
        <w:t xml:space="preserve">Ste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7ff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7ff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7ffc</dc:title>
  <dc:creator/>
  <cp:keywords/>
  <dcterms:created xsi:type="dcterms:W3CDTF">2026-05-07T02:55:55Z</dcterms:created>
  <dcterms:modified xsi:type="dcterms:W3CDTF">2026-05-07T02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